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munity Support Services Cape Town</w:t>
      </w:r>
      <w:r>
        <w:br/>
      </w:r>
      <w:r>
        <w:t xml:space="preserve">123 Development Avenue</w:t>
      </w:r>
      <w:r>
        <w:br/>
      </w:r>
      <w:r>
        <w:t xml:space="preserve">Cape Town, Western Cape 8000</w:t>
      </w:r>
      <w:r>
        <w:br/>
      </w:r>
      <w:r>
        <w:t xml:space="preserve">South Africa</w:t>
      </w:r>
    </w:p>
    <w:bookmarkStart w:id="20" w:name="Xc1dc5e4010e2b8d54bd01b45baa9d824a2cb1fc"/>
    <w:p>
      <w:pPr>
        <w:pStyle w:val="Heading2"/>
      </w:pPr>
      <w:r>
        <w:t xml:space="preserve">Subject: Internship Application for Social Worker Position at Community Support Services Cape Town</w:t>
      </w:r>
    </w:p>
    <w:p>
      <w:pPr>
        <w:pStyle w:val="FirstParagraph"/>
      </w:pPr>
      <w:r>
        <w:t xml:space="preserve">To the Esteemed Hiring Committee of Community Support Services Cape Town,</w:t>
      </w:r>
    </w:p>
    <w:p>
      <w:pPr>
        <w:pStyle w:val="BodyText"/>
      </w:pPr>
      <w:r>
        <w:t xml:space="preserve">It is with profound enthusiasm and unwavering commitment to social justice that I submit my application for the Social Work Internship position at Community Support Services in South Africa Cape Town. As a dedicated student of Social Work at the University of Cape Town, deeply immersed in the complex socio-economic realities facing our communities, I am eager to contribute my academic knowledge, cultural sensitivity, and passionate dedication to your mission. This Internship Application Letter serves not merely as an introduction but as a testament to my alignment with Cape Town’s unique challenges and aspirations for equitable community development.</w:t>
      </w:r>
    </w:p>
    <w:p>
      <w:pPr>
        <w:pStyle w:val="BodyText"/>
      </w:pPr>
      <w:r>
        <w:t xml:space="preserve">Cape Town’s breathtaking beauty is juxtaposed with stark socio-economic divides that define the city's social landscape – from the affluent coastal suburbs to the sprawling informal settlements of Khayelitsha, Langa, and Nyanga. Having grown up in a multi-cultural neighborhood within Mitchells Plain, I have witnessed firsthand the resilience of communities navigating poverty, unemployment (exceeding 35% in some townships), HIV/AIDS prevalence, substance abuse challenges, and gender-based violence that disproportionately affect women and children across South Africa Cape Town. This intimate exposure has forged my commitment to social work as a transformative force for healing and empowerment. My academic journey at UCT has equipped me with theoretical frameworks grounded in the South African context – including mastery of the Children’s Act (No. 38 of 2005), Protection from Harassment Act, and the Critical Incident Stress Debriefing model – all essential tools for ethical practice within our nation’s legal and cultural framework.</w:t>
      </w:r>
    </w:p>
    <w:p>
      <w:pPr>
        <w:pStyle w:val="BodyText"/>
      </w:pPr>
      <w:r>
        <w:t xml:space="preserve">During my undergraduate studies, I completed a field placement at the Khayelitsha Community Health Centre under the supervision of experienced social workers. This immersion provided invaluable practical experience directly relevant to Cape Town’s environment. I assisted in developing support groups for mothers affected by HIV/AIDS, facilitated access to government social grants (e.g., Child Support Grant), and conducted home visits in informal settlements to assess family needs and connect residents with essential services like food parcels from the Western Cape Government’s Social Development Department. One particularly impactful project involved collaborating with local NGOs to design a culturally responsive trauma support program for youth survivors of gender-based violence, incorporating Xhosa cultural wisdom alongside evidence-based therapeutic techniques. This experience reinforced my understanding that effective social work in South Africa Cape Town demands not just clinical skills, but deep respect for Ubuntu philosophy – the belief that "I am because we are" – and a commitment to working *with* communities, not *for* them.</w:t>
      </w:r>
    </w:p>
    <w:p>
      <w:pPr>
        <w:pStyle w:val="BodyText"/>
      </w:pPr>
      <w:r>
        <w:t xml:space="preserve">Beyond clinical experience, I have actively engaged with Cape Town’s social work ecosystem through volunteer work with SOS Children’s Villages in Bellville. Here, I supported foster care placements for vulnerable children removed from unsafe home environments due to poverty or abuse, navigating the complex interplay between social services and the Family Court system as mandated by South Africa’s Child Justice Act. This role honed my skills in crisis intervention, report writing (adhering to the mandatory reporting requirements under Section 21 of the Children’s Act), and collaborating with multidisciplinary teams including police, medical professionals, and legal aid attorneys. I understand that a Social Worker in Cape Town operates within a dynamic network where effective communication and coordination are non-negotiable for positive client outcomes.</w:t>
      </w:r>
    </w:p>
    <w:p>
      <w:pPr>
        <w:pStyle w:val="BodyText"/>
      </w:pPr>
      <w:r>
        <w:t xml:space="preserve">My academic curriculum further prepared me for the realities of social work practice in our context. Courses like "Social Policy in South Africa," "Community Development and Empowerment," and "Counselling Skills with Diverse Populations" provided critical analytical lenses to dissect systemic issues like apartheid's enduring legacy on spatial inequality, unemployment, and service delivery protests common across Cape Town’s townships. I am proficient in using community mapping tools to identify resource gaps in areas like the Cape Flats and understand how local government structures (e.g., the City of Cape Town Social Services Department) interact with NGOs. I am also fluent in English and Xhosa, which is essential for building trust and accessing marginalized communities where language barriers can impede effective support.</w:t>
      </w:r>
    </w:p>
    <w:p>
      <w:pPr>
        <w:pStyle w:val="BodyText"/>
      </w:pPr>
      <w:r>
        <w:t xml:space="preserve">I am particularly drawn to Community Support Services Cape Town due to your pioneering work in integrating mental health services within primary healthcare settings across the Cape Metropolitan Area. Your recent initiative addressing youth unemployment through skills development workshops, coupled with psychosocial support, embodies the holistic approach I believe is vital for sustainable change in South Africa Cape Town. I am confident that my proactive attitude, cultural humility developed through living and studying in this vibrant city, and dedication to upholding the ethical code of the Health Professions Council of South Africa (HPCSA) would allow me to make meaningful contributions from day one. I am eager to learn under your esteemed supervision and apply my skills to support vulnerable individuals while understanding the intricate socio-political tapestry that shapes community needs here.</w:t>
      </w:r>
    </w:p>
    <w:p>
      <w:pPr>
        <w:pStyle w:val="BodyText"/>
      </w:pPr>
      <w:r>
        <w:t xml:space="preserve">As an aspiring Social Worker deeply committed to transforming lives within South Africa Cape Town, I am not merely seeking an internship; I seek a partnership in service. I am prepared for the challenges of this role – from navigating high caseloads in resource-constrained environments to advocating for systemic change with compassion and rigor. My resume, attached for your review, provides further detail on my qualifications and experiences. Thank you for considering my application as part of your next generation of social work professionals serving Cape Town’s most vulnerable.</w:t>
      </w:r>
    </w:p>
    <w:p>
      <w:pPr>
        <w:pStyle w:val="BodyText"/>
      </w:pPr>
      <w:r>
        <w:t xml:space="preserve">I am available for an interview at your earliest convenience and can be reached via email or phone at the details provided above. I look forward to discussing how my skills, passion, and commitment to Ubuntu-based practice can support Community Support Services’ vital mission within the heart of South Africa Cape Tow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dc:title>
  <dc:creator/>
  <dc:language>en</dc:language>
  <cp:keywords/>
  <dcterms:created xsi:type="dcterms:W3CDTF">2025-12-10T09:17:24Z</dcterms:created>
  <dcterms:modified xsi:type="dcterms:W3CDTF">2025-12-10T09:17:24Z</dcterms:modified>
</cp:coreProperties>
</file>

<file path=docProps/custom.xml><?xml version="1.0" encoding="utf-8"?>
<Properties xmlns="http://schemas.openxmlformats.org/officeDocument/2006/custom-properties" xmlns:vt="http://schemas.openxmlformats.org/officeDocument/2006/docPropsVTypes"/>
</file>